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308A2E" w14:textId="74F811A4" w:rsidR="00425E9B" w:rsidRDefault="007E0F50">
      <w:pPr>
        <w:pStyle w:val="FirstParagraph"/>
      </w:pPr>
      <w:r>
        <w:t>Horizontal Line</w:t>
      </w:r>
    </w:p>
    <w:p w14:paraId="482F4F23" w14:textId="59FBD033" w:rsidR="007E0F50" w:rsidRDefault="007E0F50" w:rsidP="007E0F50">
      <w:pPr>
        <w:pStyle w:val="BodyText"/>
      </w:pPr>
      <w:r>
        <w:pict w14:anchorId="2C6F103E">
          <v:rect id="_x0000_i1031" style="width:0;height:1.5pt" o:hralign="center" o:hrstd="t" o:hr="t" fillcolor="#a0a0a0" stroked="f"/>
        </w:pict>
      </w:r>
    </w:p>
    <w:p w14:paraId="34C6F1C9" w14:textId="6425ED32" w:rsidR="00420BD8" w:rsidRDefault="00420BD8" w:rsidP="007E0F50">
      <w:pPr>
        <w:pStyle w:val="BodyText"/>
        <w:pBdr>
          <w:bottom w:val="single" w:sz="6" w:space="1" w:color="auto"/>
        </w:pBdr>
      </w:pPr>
      <w:r>
        <w:t>Hyphens</w:t>
      </w:r>
    </w:p>
    <w:p w14:paraId="0D8812F1" w14:textId="4DB9ACA7" w:rsidR="00420BD8" w:rsidRDefault="00420BD8" w:rsidP="007E0F50">
      <w:pPr>
        <w:pStyle w:val="BodyText"/>
        <w:pBdr>
          <w:bottom w:val="single" w:sz="12" w:space="1" w:color="auto"/>
        </w:pBdr>
      </w:pPr>
      <w:r>
        <w:t>Underlines</w:t>
      </w:r>
    </w:p>
    <w:p w14:paraId="67DDE5AA" w14:textId="7C876EE5" w:rsidR="00420BD8" w:rsidRDefault="00420BD8" w:rsidP="007E0F50">
      <w:pPr>
        <w:pStyle w:val="BodyText"/>
        <w:pBdr>
          <w:bottom w:val="double" w:sz="6" w:space="1" w:color="auto"/>
        </w:pBdr>
      </w:pPr>
      <w:r>
        <w:t>Equal Signs</w:t>
      </w:r>
    </w:p>
    <w:p w14:paraId="0BF3C998" w14:textId="56485DDB" w:rsidR="00420BD8" w:rsidRDefault="00420BD8" w:rsidP="007E0F50">
      <w:pPr>
        <w:pStyle w:val="BodyText"/>
        <w:pBdr>
          <w:bottom w:val="dotted" w:sz="24" w:space="1" w:color="auto"/>
        </w:pBdr>
      </w:pPr>
      <w:r>
        <w:t>Asterisks</w:t>
      </w:r>
    </w:p>
    <w:p w14:paraId="3353829B" w14:textId="409C8FB2" w:rsidR="00420BD8" w:rsidRDefault="00420BD8" w:rsidP="007E0F50">
      <w:pPr>
        <w:pStyle w:val="BodyText"/>
        <w:pBdr>
          <w:bottom w:val="thinThickThinMediumGap" w:sz="18" w:space="1" w:color="auto"/>
        </w:pBdr>
      </w:pPr>
      <w:r>
        <w:t>Number Signs</w:t>
      </w:r>
    </w:p>
    <w:p w14:paraId="35AF8E18" w14:textId="7AAF3CEE" w:rsidR="00420BD8" w:rsidRDefault="00420BD8" w:rsidP="007E0F50">
      <w:pPr>
        <w:pStyle w:val="BodyText"/>
        <w:pBdr>
          <w:bottom w:val="wave" w:sz="6" w:space="1" w:color="auto"/>
        </w:pBdr>
      </w:pPr>
      <w:proofErr w:type="gramStart"/>
      <w:r>
        <w:t>Tildes</w:t>
      </w:r>
      <w:proofErr w:type="gramEnd"/>
    </w:p>
    <w:p w14:paraId="6D4811D1" w14:textId="77777777" w:rsidR="00420BD8" w:rsidRPr="007E0F50" w:rsidRDefault="00420BD8" w:rsidP="007E0F50">
      <w:pPr>
        <w:pStyle w:val="BodyText"/>
      </w:pPr>
    </w:p>
    <w:sectPr w:rsidR="00420BD8" w:rsidRPr="007E0F5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D8DA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6661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5E9B"/>
    <w:rsid w:val="00146EEE"/>
    <w:rsid w:val="00203E4F"/>
    <w:rsid w:val="00266112"/>
    <w:rsid w:val="002B366E"/>
    <w:rsid w:val="00420BD8"/>
    <w:rsid w:val="00425E9B"/>
    <w:rsid w:val="0045639F"/>
    <w:rsid w:val="005E4CE7"/>
    <w:rsid w:val="007E0F50"/>
    <w:rsid w:val="008624B9"/>
    <w:rsid w:val="00C23323"/>
    <w:rsid w:val="00ED7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68E16"/>
  <w15:docId w15:val="{B2AA950F-1D13-41FB-A439-712ECF64C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639F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t Black</dc:creator>
  <cp:keywords/>
  <cp:lastModifiedBy>Mint Black</cp:lastModifiedBy>
  <cp:revision>8</cp:revision>
  <dcterms:created xsi:type="dcterms:W3CDTF">2026-06-08T19:06:00Z</dcterms:created>
  <dcterms:modified xsi:type="dcterms:W3CDTF">2026-06-08T19:18:00Z</dcterms:modified>
</cp:coreProperties>
</file>